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CE161A" w14:textId="577C446F" w:rsidR="00E10C20" w:rsidRPr="00E10C20" w:rsidRDefault="00E10C20" w:rsidP="00E10C20">
      <w:pPr>
        <w:ind w:firstLine="708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10C2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ess </w:t>
      </w:r>
      <w:r w:rsidR="004A6449" w:rsidRPr="004A644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- </w:t>
      </w:r>
      <w:r w:rsidRPr="00E10C20">
        <w:rPr>
          <w:rFonts w:ascii="Times New Roman" w:hAnsi="Times New Roman" w:cs="Times New Roman"/>
          <w:b/>
          <w:bCs/>
          <w:sz w:val="24"/>
          <w:szCs w:val="24"/>
          <w:lang w:val="en-US"/>
        </w:rPr>
        <w:t>Release</w:t>
      </w:r>
    </w:p>
    <w:p w14:paraId="14329DAB" w14:textId="14D1DDFD" w:rsidR="00E10C20" w:rsidRPr="00E10C20" w:rsidRDefault="00E10C20" w:rsidP="00E10C20">
      <w:pPr>
        <w:ind w:firstLine="708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10C20">
        <w:rPr>
          <w:rFonts w:ascii="Times New Roman" w:hAnsi="Times New Roman" w:cs="Times New Roman"/>
          <w:b/>
          <w:bCs/>
          <w:sz w:val="24"/>
          <w:szCs w:val="24"/>
          <w:lang w:val="en-US"/>
        </w:rPr>
        <w:t>The rural municipalities of Jalal</w:t>
      </w:r>
      <w:r w:rsidR="004A6449" w:rsidRPr="004A6449"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 w:rsidR="004A6449">
        <w:rPr>
          <w:rFonts w:ascii="Times New Roman" w:hAnsi="Times New Roman" w:cs="Times New Roman"/>
          <w:b/>
          <w:bCs/>
          <w:sz w:val="24"/>
          <w:szCs w:val="24"/>
          <w:lang w:val="en-US"/>
        </w:rPr>
        <w:t>A</w:t>
      </w:r>
      <w:r w:rsidRPr="00E10C2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bad and Issyk-Kul regions </w:t>
      </w:r>
      <w:r w:rsidR="0021303D">
        <w:rPr>
          <w:rFonts w:ascii="Times New Roman" w:hAnsi="Times New Roman" w:cs="Times New Roman"/>
          <w:b/>
          <w:bCs/>
          <w:sz w:val="24"/>
          <w:szCs w:val="24"/>
          <w:lang w:val="en-US"/>
        </w:rPr>
        <w:t>received information</w:t>
      </w:r>
      <w:r w:rsidRPr="00E10C2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4A6449">
        <w:rPr>
          <w:rFonts w:ascii="Times New Roman" w:hAnsi="Times New Roman" w:cs="Times New Roman"/>
          <w:b/>
          <w:bCs/>
          <w:sz w:val="24"/>
          <w:szCs w:val="24"/>
          <w:lang w:val="en-US"/>
        </w:rPr>
        <w:t>on the methods of</w:t>
      </w:r>
      <w:r w:rsidRPr="00E10C2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engag</w:t>
      </w:r>
      <w:r w:rsidR="004A6449">
        <w:rPr>
          <w:rFonts w:ascii="Times New Roman" w:hAnsi="Times New Roman" w:cs="Times New Roman"/>
          <w:b/>
          <w:bCs/>
          <w:sz w:val="24"/>
          <w:szCs w:val="24"/>
          <w:lang w:val="en-US"/>
        </w:rPr>
        <w:t>ing</w:t>
      </w:r>
      <w:r w:rsidRPr="00E10C2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the private sector in organizing and providing</w:t>
      </w:r>
      <w:r w:rsidR="004A644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ublic</w:t>
      </w:r>
      <w:r w:rsidRPr="00E10C2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ervices</w:t>
      </w:r>
      <w:r w:rsidR="004A644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to resolve the</w:t>
      </w:r>
      <w:r w:rsidRPr="00E10C2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ssues</w:t>
      </w:r>
      <w:r w:rsidR="004A644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f local </w:t>
      </w:r>
      <w:r w:rsidR="0021303D">
        <w:rPr>
          <w:rFonts w:ascii="Times New Roman" w:hAnsi="Times New Roman" w:cs="Times New Roman"/>
          <w:b/>
          <w:bCs/>
          <w:sz w:val="24"/>
          <w:szCs w:val="24"/>
          <w:lang w:val="en-US"/>
        </w:rPr>
        <w:t>significance</w:t>
      </w:r>
      <w:r w:rsidR="004A644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74D761C4" w14:textId="35993B04" w:rsidR="00E10C20" w:rsidRPr="00E10C20" w:rsidRDefault="004A6449" w:rsidP="00E10C20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ublic </w:t>
      </w:r>
      <w:r w:rsidR="00E10C20" w:rsidRPr="00E10C20">
        <w:rPr>
          <w:rFonts w:ascii="Times New Roman" w:hAnsi="Times New Roman" w:cs="Times New Roman"/>
          <w:sz w:val="24"/>
          <w:szCs w:val="24"/>
          <w:lang w:val="en-US"/>
        </w:rPr>
        <w:t xml:space="preserve">Service Improvement Project, funded by the Government of Switzerland through the Swiss Development and Cooperation Agency and implemented by </w:t>
      </w:r>
      <w:proofErr w:type="spellStart"/>
      <w:r w:rsidR="00E10C20" w:rsidRPr="00E10C20">
        <w:rPr>
          <w:rFonts w:ascii="Times New Roman" w:hAnsi="Times New Roman" w:cs="Times New Roman"/>
          <w:sz w:val="24"/>
          <w:szCs w:val="24"/>
          <w:lang w:val="en-US"/>
        </w:rPr>
        <w:t>Helvetas</w:t>
      </w:r>
      <w:proofErr w:type="spellEnd"/>
      <w:r w:rsidR="00E10C20" w:rsidRPr="00E10C20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21303D">
        <w:rPr>
          <w:rFonts w:ascii="Times New Roman" w:hAnsi="Times New Roman" w:cs="Times New Roman"/>
          <w:sz w:val="24"/>
          <w:szCs w:val="24"/>
          <w:lang w:val="en-US"/>
        </w:rPr>
        <w:t xml:space="preserve">Development Policy Institute held </w:t>
      </w:r>
      <w:r w:rsidR="00E10C20" w:rsidRPr="00E10C20">
        <w:rPr>
          <w:rFonts w:ascii="Times New Roman" w:hAnsi="Times New Roman" w:cs="Times New Roman"/>
          <w:sz w:val="24"/>
          <w:szCs w:val="24"/>
          <w:lang w:val="en-US"/>
        </w:rPr>
        <w:t>a number of workshops for all rural municipalities in Jalal</w:t>
      </w:r>
      <w:r>
        <w:rPr>
          <w:rFonts w:ascii="Times New Roman" w:hAnsi="Times New Roman" w:cs="Times New Roman"/>
          <w:sz w:val="24"/>
          <w:szCs w:val="24"/>
          <w:lang w:val="en-US"/>
        </w:rPr>
        <w:t>-A</w:t>
      </w:r>
      <w:r w:rsidR="00E10C20" w:rsidRPr="00E10C20">
        <w:rPr>
          <w:rFonts w:ascii="Times New Roman" w:hAnsi="Times New Roman" w:cs="Times New Roman"/>
          <w:sz w:val="24"/>
          <w:szCs w:val="24"/>
          <w:lang w:val="en-US"/>
        </w:rPr>
        <w:t>bad and Issyk-Kul regions on private sector involvement in the organization and provision of services at the local level.</w:t>
      </w:r>
    </w:p>
    <w:p w14:paraId="05CE8256" w14:textId="1FC00906" w:rsidR="00E10C20" w:rsidRPr="00E10C20" w:rsidRDefault="00E10C20" w:rsidP="00E10C20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10C20">
        <w:rPr>
          <w:rFonts w:ascii="Times New Roman" w:hAnsi="Times New Roman" w:cs="Times New Roman"/>
          <w:sz w:val="24"/>
          <w:szCs w:val="24"/>
          <w:lang w:val="en-US"/>
        </w:rPr>
        <w:t>In total, 108 heads and staff from the rural municipalities of Issyk-Kul and Jalal-Abad regions were trained in 5 seminars (Jalal</w:t>
      </w:r>
      <w:r w:rsidR="00EA1237">
        <w:rPr>
          <w:rFonts w:ascii="Times New Roman" w:hAnsi="Times New Roman" w:cs="Times New Roman"/>
          <w:sz w:val="24"/>
          <w:szCs w:val="24"/>
          <w:lang w:val="en-US"/>
        </w:rPr>
        <w:t>-A</w:t>
      </w:r>
      <w:r w:rsidRPr="00E10C20">
        <w:rPr>
          <w:rFonts w:ascii="Times New Roman" w:hAnsi="Times New Roman" w:cs="Times New Roman"/>
          <w:sz w:val="24"/>
          <w:szCs w:val="24"/>
          <w:lang w:val="en-US"/>
        </w:rPr>
        <w:t>bad, Ala-</w:t>
      </w:r>
      <w:proofErr w:type="spellStart"/>
      <w:r w:rsidRPr="00E10C20">
        <w:rPr>
          <w:rFonts w:ascii="Times New Roman" w:hAnsi="Times New Roman" w:cs="Times New Roman"/>
          <w:sz w:val="24"/>
          <w:szCs w:val="24"/>
          <w:lang w:val="en-US"/>
        </w:rPr>
        <w:t>Buka</w:t>
      </w:r>
      <w:proofErr w:type="spellEnd"/>
      <w:r w:rsidRPr="00E10C2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E10C20">
        <w:rPr>
          <w:rFonts w:ascii="Times New Roman" w:hAnsi="Times New Roman" w:cs="Times New Roman"/>
          <w:sz w:val="24"/>
          <w:szCs w:val="24"/>
          <w:lang w:val="en-US"/>
        </w:rPr>
        <w:t>Toktogul</w:t>
      </w:r>
      <w:proofErr w:type="spellEnd"/>
      <w:r w:rsidRPr="00E10C2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E10C20">
        <w:rPr>
          <w:rFonts w:ascii="Times New Roman" w:hAnsi="Times New Roman" w:cs="Times New Roman"/>
          <w:sz w:val="24"/>
          <w:szCs w:val="24"/>
          <w:lang w:val="en-US"/>
        </w:rPr>
        <w:t>Balykch</w:t>
      </w:r>
      <w:r w:rsidR="00EA1237">
        <w:rPr>
          <w:rFonts w:ascii="Times New Roman" w:hAnsi="Times New Roman" w:cs="Times New Roman"/>
          <w:sz w:val="24"/>
          <w:szCs w:val="24"/>
          <w:lang w:val="en-US"/>
        </w:rPr>
        <w:t>y</w:t>
      </w:r>
      <w:proofErr w:type="spellEnd"/>
      <w:r w:rsidRPr="00E10C20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E10C20">
        <w:rPr>
          <w:rFonts w:ascii="Times New Roman" w:hAnsi="Times New Roman" w:cs="Times New Roman"/>
          <w:sz w:val="24"/>
          <w:szCs w:val="24"/>
          <w:lang w:val="en-US"/>
        </w:rPr>
        <w:t>Karakol</w:t>
      </w:r>
      <w:proofErr w:type="spellEnd"/>
      <w:r w:rsidRPr="00E10C20">
        <w:rPr>
          <w:rFonts w:ascii="Times New Roman" w:hAnsi="Times New Roman" w:cs="Times New Roman"/>
          <w:sz w:val="24"/>
          <w:szCs w:val="24"/>
          <w:lang w:val="en-US"/>
        </w:rPr>
        <w:t xml:space="preserve">), including 13 women. </w:t>
      </w:r>
    </w:p>
    <w:p w14:paraId="4ACD0537" w14:textId="5296E3A1" w:rsidR="00E10C20" w:rsidRPr="00E10C20" w:rsidRDefault="004A6449" w:rsidP="00E10C20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ile i</w:t>
      </w:r>
      <w:r w:rsidR="00E10C20" w:rsidRPr="00E10C20">
        <w:rPr>
          <w:rFonts w:ascii="Times New Roman" w:hAnsi="Times New Roman" w:cs="Times New Roman"/>
          <w:sz w:val="24"/>
          <w:szCs w:val="24"/>
          <w:lang w:val="en-US"/>
        </w:rPr>
        <w:t xml:space="preserve">nvolving the private sector in the provision of services will reduce the costs of the local budget, the </w:t>
      </w:r>
      <w:r>
        <w:rPr>
          <w:rFonts w:ascii="Times New Roman" w:hAnsi="Times New Roman" w:cs="Times New Roman"/>
          <w:sz w:val="24"/>
          <w:szCs w:val="24"/>
          <w:lang w:val="en-US"/>
        </w:rPr>
        <w:t>LSG body</w:t>
      </w:r>
      <w:r w:rsidR="00E10C20" w:rsidRPr="00E10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1303D">
        <w:rPr>
          <w:rFonts w:ascii="Times New Roman" w:hAnsi="Times New Roman" w:cs="Times New Roman"/>
          <w:sz w:val="24"/>
          <w:szCs w:val="24"/>
          <w:lang w:val="en-US"/>
        </w:rPr>
        <w:t xml:space="preserve">could </w:t>
      </w:r>
      <w:r w:rsidR="00E10C20" w:rsidRPr="00E10C20">
        <w:rPr>
          <w:rFonts w:ascii="Times New Roman" w:hAnsi="Times New Roman" w:cs="Times New Roman"/>
          <w:sz w:val="24"/>
          <w:szCs w:val="24"/>
          <w:lang w:val="en-US"/>
        </w:rPr>
        <w:t>get rid of the need to deal with organizational issues and internal problems of the servic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rovider. Furthermore</w:t>
      </w:r>
      <w:r w:rsidR="00E10C20" w:rsidRPr="00E10C20">
        <w:rPr>
          <w:rFonts w:ascii="Times New Roman" w:hAnsi="Times New Roman" w:cs="Times New Roman"/>
          <w:sz w:val="24"/>
          <w:szCs w:val="24"/>
          <w:lang w:val="en-US"/>
        </w:rPr>
        <w:t>, n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longer will there be</w:t>
      </w:r>
      <w:r w:rsidR="00E10C20" w:rsidRPr="00E10C20">
        <w:rPr>
          <w:rFonts w:ascii="Times New Roman" w:hAnsi="Times New Roman" w:cs="Times New Roman"/>
          <w:sz w:val="24"/>
          <w:szCs w:val="24"/>
          <w:lang w:val="en-US"/>
        </w:rPr>
        <w:t xml:space="preserve"> need to buy and maintain </w:t>
      </w:r>
      <w:r w:rsidR="0021303D">
        <w:rPr>
          <w:rFonts w:ascii="Times New Roman" w:hAnsi="Times New Roman" w:cs="Times New Roman"/>
          <w:sz w:val="24"/>
          <w:szCs w:val="24"/>
          <w:lang w:val="en-US"/>
        </w:rPr>
        <w:t>main assets</w:t>
      </w:r>
      <w:r w:rsidR="00E10C20" w:rsidRPr="00E10C2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D128C5A" w14:textId="557B9B7F" w:rsidR="004A6449" w:rsidRPr="004A6449" w:rsidRDefault="00EA1237" w:rsidP="004A6449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t t</w:t>
      </w:r>
      <w:r w:rsidR="004A6449" w:rsidRPr="004A6449">
        <w:rPr>
          <w:rFonts w:ascii="Times New Roman" w:hAnsi="Times New Roman" w:cs="Times New Roman"/>
          <w:sz w:val="24"/>
          <w:szCs w:val="24"/>
          <w:lang w:val="en-US"/>
        </w:rPr>
        <w:t>he seminars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A6449"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 real examples of cooperation with the private sector in areas such as collection and removal of </w:t>
      </w:r>
      <w:r>
        <w:rPr>
          <w:rFonts w:ascii="Times New Roman" w:hAnsi="Times New Roman" w:cs="Times New Roman"/>
          <w:sz w:val="24"/>
          <w:szCs w:val="24"/>
          <w:lang w:val="en-US"/>
        </w:rPr>
        <w:t>solid waste</w:t>
      </w:r>
      <w:r w:rsidR="004A6449"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, cultural and </w:t>
      </w:r>
      <w:r w:rsidR="0021303D">
        <w:rPr>
          <w:rFonts w:ascii="Times New Roman" w:hAnsi="Times New Roman" w:cs="Times New Roman"/>
          <w:sz w:val="24"/>
          <w:szCs w:val="24"/>
          <w:lang w:val="en-US"/>
        </w:rPr>
        <w:t>recreational</w:t>
      </w:r>
      <w:r w:rsidR="004A6449"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 services, </w:t>
      </w:r>
      <w:r w:rsidR="0021303D">
        <w:rPr>
          <w:rFonts w:ascii="Times New Roman" w:hAnsi="Times New Roman" w:cs="Times New Roman"/>
          <w:sz w:val="24"/>
          <w:szCs w:val="24"/>
          <w:lang w:val="en-US"/>
        </w:rPr>
        <w:t xml:space="preserve">street </w:t>
      </w:r>
      <w:r w:rsidR="004A6449"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lighting and improvement of public areas, </w:t>
      </w:r>
      <w:proofErr w:type="spellStart"/>
      <w:r w:rsidR="004A6449" w:rsidRPr="004A6449">
        <w:rPr>
          <w:rFonts w:ascii="Times New Roman" w:hAnsi="Times New Roman" w:cs="Times New Roman"/>
          <w:sz w:val="24"/>
          <w:szCs w:val="24"/>
          <w:lang w:val="en-US"/>
        </w:rPr>
        <w:t>etc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21303D">
        <w:rPr>
          <w:rFonts w:ascii="Times New Roman" w:hAnsi="Times New Roman" w:cs="Times New Roman"/>
          <w:sz w:val="24"/>
          <w:szCs w:val="24"/>
          <w:lang w:val="en-US"/>
        </w:rPr>
        <w:t>we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iscussed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4B9F451E" w14:textId="5D11340A" w:rsidR="004A6449" w:rsidRPr="004A6449" w:rsidRDefault="004A6449" w:rsidP="004A6449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At the end of the seminar, </w:t>
      </w:r>
      <w:proofErr w:type="spellStart"/>
      <w:r w:rsidRPr="004A6449">
        <w:rPr>
          <w:rFonts w:ascii="Times New Roman" w:hAnsi="Times New Roman" w:cs="Times New Roman"/>
          <w:sz w:val="24"/>
          <w:szCs w:val="24"/>
          <w:lang w:val="en-US"/>
        </w:rPr>
        <w:t>Kadyralieva</w:t>
      </w:r>
      <w:proofErr w:type="spellEnd"/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A6449">
        <w:rPr>
          <w:rFonts w:ascii="Times New Roman" w:hAnsi="Times New Roman" w:cs="Times New Roman"/>
          <w:sz w:val="24"/>
          <w:szCs w:val="24"/>
          <w:lang w:val="en-US"/>
        </w:rPr>
        <w:t>Ma</w:t>
      </w:r>
      <w:r w:rsidR="00EA1237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4A6449">
        <w:rPr>
          <w:rFonts w:ascii="Times New Roman" w:hAnsi="Times New Roman" w:cs="Times New Roman"/>
          <w:sz w:val="24"/>
          <w:szCs w:val="24"/>
          <w:lang w:val="en-US"/>
        </w:rPr>
        <w:t>ramkul</w:t>
      </w:r>
      <w:proofErr w:type="spellEnd"/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, head of </w:t>
      </w:r>
      <w:proofErr w:type="spellStart"/>
      <w:r w:rsidRPr="004A6449">
        <w:rPr>
          <w:rFonts w:ascii="Times New Roman" w:hAnsi="Times New Roman" w:cs="Times New Roman"/>
          <w:sz w:val="24"/>
          <w:szCs w:val="24"/>
          <w:lang w:val="en-US"/>
        </w:rPr>
        <w:t>Kok-Mo</w:t>
      </w:r>
      <w:r w:rsidR="00EA1237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4A6449">
        <w:rPr>
          <w:rFonts w:ascii="Times New Roman" w:hAnsi="Times New Roman" w:cs="Times New Roman"/>
          <w:sz w:val="24"/>
          <w:szCs w:val="24"/>
          <w:lang w:val="en-US"/>
        </w:rPr>
        <w:t>nock</w:t>
      </w:r>
      <w:proofErr w:type="spellEnd"/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1237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4A6449">
        <w:rPr>
          <w:rFonts w:ascii="Times New Roman" w:hAnsi="Times New Roman" w:cs="Times New Roman"/>
          <w:sz w:val="24"/>
          <w:szCs w:val="24"/>
          <w:lang w:val="en-US"/>
        </w:rPr>
        <w:t>y</w:t>
      </w:r>
      <w:r w:rsidR="00EA1237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4A6449">
        <w:rPr>
          <w:rFonts w:ascii="Times New Roman" w:hAnsi="Times New Roman" w:cs="Times New Roman"/>
          <w:sz w:val="24"/>
          <w:szCs w:val="24"/>
          <w:lang w:val="en-US"/>
        </w:rPr>
        <w:t>l</w:t>
      </w:r>
      <w:proofErr w:type="spellEnd"/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1237">
        <w:rPr>
          <w:rFonts w:ascii="Times New Roman" w:hAnsi="Times New Roman" w:cs="Times New Roman"/>
          <w:sz w:val="24"/>
          <w:szCs w:val="24"/>
          <w:lang w:val="en-US"/>
        </w:rPr>
        <w:t>ai</w:t>
      </w:r>
      <w:r w:rsidRPr="004A6449">
        <w:rPr>
          <w:rFonts w:ascii="Times New Roman" w:hAnsi="Times New Roman" w:cs="Times New Roman"/>
          <w:sz w:val="24"/>
          <w:szCs w:val="24"/>
          <w:lang w:val="en-US"/>
        </w:rPr>
        <w:t>mak</w:t>
      </w:r>
      <w:proofErr w:type="spellEnd"/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 in the Ton district, </w:t>
      </w:r>
      <w:proofErr w:type="gramStart"/>
      <w:r w:rsidRPr="004A6449">
        <w:rPr>
          <w:rFonts w:ascii="Times New Roman" w:hAnsi="Times New Roman" w:cs="Times New Roman"/>
          <w:sz w:val="24"/>
          <w:szCs w:val="24"/>
          <w:lang w:val="en-US"/>
        </w:rPr>
        <w:t>said:</w:t>
      </w:r>
      <w:proofErr w:type="gramEnd"/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 "</w:t>
      </w:r>
      <w:r w:rsidRPr="0021303D">
        <w:rPr>
          <w:rFonts w:ascii="Times New Roman" w:hAnsi="Times New Roman" w:cs="Times New Roman"/>
          <w:i/>
          <w:sz w:val="24"/>
          <w:szCs w:val="24"/>
          <w:lang w:val="en-US"/>
        </w:rPr>
        <w:t xml:space="preserve">The seminar was very informative and useful. Thanks to </w:t>
      </w:r>
      <w:r w:rsidR="0021303D">
        <w:rPr>
          <w:rFonts w:ascii="Times New Roman" w:hAnsi="Times New Roman" w:cs="Times New Roman"/>
          <w:i/>
          <w:sz w:val="24"/>
          <w:szCs w:val="24"/>
          <w:lang w:val="en-US"/>
        </w:rPr>
        <w:t>the project</w:t>
      </w:r>
      <w:r w:rsidRPr="0021303D">
        <w:rPr>
          <w:rFonts w:ascii="Times New Roman" w:hAnsi="Times New Roman" w:cs="Times New Roman"/>
          <w:i/>
          <w:sz w:val="24"/>
          <w:szCs w:val="24"/>
          <w:lang w:val="en-US"/>
        </w:rPr>
        <w:t>, we have learned practical methods of engaging the private sector in the provision of services at the local level</w:t>
      </w:r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." </w:t>
      </w:r>
      <w:proofErr w:type="spellStart"/>
      <w:r w:rsidRPr="004A6449">
        <w:rPr>
          <w:rFonts w:ascii="Times New Roman" w:hAnsi="Times New Roman" w:cs="Times New Roman"/>
          <w:sz w:val="24"/>
          <w:szCs w:val="24"/>
          <w:lang w:val="en-US"/>
        </w:rPr>
        <w:t>Sharsheev</w:t>
      </w:r>
      <w:proofErr w:type="spellEnd"/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A6449">
        <w:rPr>
          <w:rFonts w:ascii="Times New Roman" w:hAnsi="Times New Roman" w:cs="Times New Roman"/>
          <w:sz w:val="24"/>
          <w:szCs w:val="24"/>
          <w:lang w:val="en-US"/>
        </w:rPr>
        <w:t>Urmat</w:t>
      </w:r>
      <w:proofErr w:type="spellEnd"/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, head of the </w:t>
      </w:r>
      <w:proofErr w:type="spellStart"/>
      <w:r w:rsidRPr="004A6449">
        <w:rPr>
          <w:rFonts w:ascii="Times New Roman" w:hAnsi="Times New Roman" w:cs="Times New Roman"/>
          <w:sz w:val="24"/>
          <w:szCs w:val="24"/>
          <w:lang w:val="en-US"/>
        </w:rPr>
        <w:t>Boru</w:t>
      </w:r>
      <w:proofErr w:type="spellEnd"/>
      <w:r w:rsidRPr="004A6449">
        <w:rPr>
          <w:rFonts w:ascii="Times New Roman" w:hAnsi="Times New Roman" w:cs="Times New Roman"/>
          <w:sz w:val="24"/>
          <w:szCs w:val="24"/>
          <w:lang w:val="en-US"/>
        </w:rPr>
        <w:t>-Bash AA</w:t>
      </w:r>
      <w:r w:rsidR="00EA1237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 w:rsidR="002130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A6449">
        <w:rPr>
          <w:rFonts w:ascii="Times New Roman" w:hAnsi="Times New Roman" w:cs="Times New Roman"/>
          <w:sz w:val="24"/>
          <w:szCs w:val="24"/>
          <w:lang w:val="en-US"/>
        </w:rPr>
        <w:t>Ak</w:t>
      </w:r>
      <w:proofErr w:type="spellEnd"/>
      <w:r w:rsidRPr="004A6449">
        <w:rPr>
          <w:rFonts w:ascii="Times New Roman" w:hAnsi="Times New Roman" w:cs="Times New Roman"/>
          <w:sz w:val="24"/>
          <w:szCs w:val="24"/>
          <w:lang w:val="en-US"/>
        </w:rPr>
        <w:t>-Sui district</w:t>
      </w:r>
      <w:r w:rsidR="00EA1237">
        <w:rPr>
          <w:rFonts w:ascii="Times New Roman" w:hAnsi="Times New Roman" w:cs="Times New Roman"/>
          <w:sz w:val="24"/>
          <w:szCs w:val="24"/>
          <w:lang w:val="en-US"/>
        </w:rPr>
        <w:t xml:space="preserve"> told</w:t>
      </w:r>
      <w:r w:rsidRPr="004A6449">
        <w:rPr>
          <w:rFonts w:ascii="Times New Roman" w:hAnsi="Times New Roman" w:cs="Times New Roman"/>
          <w:sz w:val="24"/>
          <w:szCs w:val="24"/>
          <w:lang w:val="en-US"/>
        </w:rPr>
        <w:t>: "</w:t>
      </w:r>
      <w:r w:rsidRPr="0021303D">
        <w:rPr>
          <w:rFonts w:ascii="Times New Roman" w:hAnsi="Times New Roman" w:cs="Times New Roman"/>
          <w:i/>
          <w:sz w:val="24"/>
          <w:szCs w:val="24"/>
          <w:lang w:val="en-US"/>
        </w:rPr>
        <w:t>I support cooperation with the private sector to solve local problems, because such a method can improve the quality of services and reduce the level of corruption.</w:t>
      </w:r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" </w:t>
      </w:r>
    </w:p>
    <w:p w14:paraId="382B6372" w14:textId="39393132" w:rsidR="004A6449" w:rsidRPr="004A6449" w:rsidRDefault="004A6449" w:rsidP="004A6449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4A6449">
        <w:rPr>
          <w:rFonts w:ascii="Times New Roman" w:hAnsi="Times New Roman" w:cs="Times New Roman"/>
          <w:sz w:val="24"/>
          <w:szCs w:val="24"/>
          <w:lang w:val="en-US"/>
        </w:rPr>
        <w:t>As a result</w:t>
      </w:r>
      <w:proofErr w:type="gramEnd"/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 of the seminars, the Project plans to create an appropriate online course and at least one successful case of involving the private sector in the provision of services in each </w:t>
      </w:r>
      <w:r w:rsidR="0021303D">
        <w:rPr>
          <w:rFonts w:ascii="Times New Roman" w:hAnsi="Times New Roman" w:cs="Times New Roman"/>
          <w:sz w:val="24"/>
          <w:szCs w:val="24"/>
          <w:lang w:val="en-US"/>
        </w:rPr>
        <w:t>project region</w:t>
      </w:r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, which will be subsequently </w:t>
      </w:r>
      <w:r w:rsidR="0021303D">
        <w:rPr>
          <w:rFonts w:ascii="Times New Roman" w:hAnsi="Times New Roman" w:cs="Times New Roman"/>
          <w:sz w:val="24"/>
          <w:szCs w:val="24"/>
          <w:lang w:val="en-US"/>
        </w:rPr>
        <w:t>published</w:t>
      </w:r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 on the best practices </w:t>
      </w:r>
      <w:r w:rsidR="0021303D">
        <w:rPr>
          <w:rFonts w:ascii="Times New Roman" w:hAnsi="Times New Roman" w:cs="Times New Roman"/>
          <w:sz w:val="24"/>
          <w:szCs w:val="24"/>
          <w:lang w:val="en-US"/>
        </w:rPr>
        <w:t>e-</w:t>
      </w:r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portal, which will allow other </w:t>
      </w:r>
      <w:r w:rsidR="00EA1237">
        <w:rPr>
          <w:rFonts w:ascii="Times New Roman" w:hAnsi="Times New Roman" w:cs="Times New Roman"/>
          <w:sz w:val="24"/>
          <w:szCs w:val="24"/>
          <w:lang w:val="en-US"/>
        </w:rPr>
        <w:t xml:space="preserve">LSG bodies </w:t>
      </w:r>
      <w:r w:rsidRPr="004A6449">
        <w:rPr>
          <w:rFonts w:ascii="Times New Roman" w:hAnsi="Times New Roman" w:cs="Times New Roman"/>
          <w:sz w:val="24"/>
          <w:szCs w:val="24"/>
          <w:lang w:val="en-US"/>
        </w:rPr>
        <w:t>to use such experience in their municipalities.</w:t>
      </w:r>
    </w:p>
    <w:p w14:paraId="23F93FB7" w14:textId="475CA464" w:rsidR="009B6EFA" w:rsidRPr="004A6449" w:rsidRDefault="004A6449" w:rsidP="004A6449">
      <w:pPr>
        <w:ind w:firstLine="708"/>
        <w:jc w:val="both"/>
        <w:rPr>
          <w:sz w:val="24"/>
          <w:lang w:val="en-US"/>
        </w:rPr>
      </w:pPr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To reduce risks and prevent further spread of coronavirus infection (COVID-19), workshops </w:t>
      </w:r>
      <w:proofErr w:type="gramStart"/>
      <w:r w:rsidR="0021303D">
        <w:rPr>
          <w:rFonts w:ascii="Times New Roman" w:hAnsi="Times New Roman" w:cs="Times New Roman"/>
          <w:sz w:val="24"/>
          <w:szCs w:val="24"/>
          <w:lang w:val="en-US"/>
        </w:rPr>
        <w:t>were</w:t>
      </w:r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 held</w:t>
      </w:r>
      <w:proofErr w:type="gramEnd"/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 separately for representatives of different </w:t>
      </w:r>
      <w:r w:rsidR="0021303D">
        <w:rPr>
          <w:rFonts w:ascii="Times New Roman" w:hAnsi="Times New Roman" w:cs="Times New Roman"/>
          <w:sz w:val="24"/>
          <w:szCs w:val="24"/>
          <w:lang w:val="en-US"/>
        </w:rPr>
        <w:t>districts</w:t>
      </w:r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 of the target </w:t>
      </w:r>
      <w:r w:rsidR="0021303D">
        <w:rPr>
          <w:rFonts w:ascii="Times New Roman" w:hAnsi="Times New Roman" w:cs="Times New Roman"/>
          <w:sz w:val="24"/>
          <w:szCs w:val="24"/>
          <w:lang w:val="en-US"/>
        </w:rPr>
        <w:t>regions</w:t>
      </w:r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, meeting all sanitary requirements and a small number of participants. All participants </w:t>
      </w:r>
      <w:proofErr w:type="gramStart"/>
      <w:r w:rsidR="0021303D">
        <w:rPr>
          <w:rFonts w:ascii="Times New Roman" w:hAnsi="Times New Roman" w:cs="Times New Roman"/>
          <w:sz w:val="24"/>
          <w:szCs w:val="24"/>
          <w:lang w:val="en-US"/>
        </w:rPr>
        <w:t>were</w:t>
      </w:r>
      <w:bookmarkStart w:id="0" w:name="_GoBack"/>
      <w:bookmarkEnd w:id="0"/>
      <w:r w:rsidRPr="004A6449">
        <w:rPr>
          <w:rFonts w:ascii="Times New Roman" w:hAnsi="Times New Roman" w:cs="Times New Roman"/>
          <w:sz w:val="24"/>
          <w:szCs w:val="24"/>
          <w:lang w:val="en-US"/>
        </w:rPr>
        <w:t xml:space="preserve"> provided with medical masks, antiseptics, organized and observed social distance</w:t>
      </w:r>
      <w:proofErr w:type="gramEnd"/>
      <w:r w:rsidRPr="004A644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sectPr w:rsidR="009B6EFA" w:rsidRPr="004A6449" w:rsidSect="003261B7">
      <w:headerReference w:type="first" r:id="rId8"/>
      <w:footerReference w:type="first" r:id="rId9"/>
      <w:pgSz w:w="11906" w:h="16838" w:code="9"/>
      <w:pgMar w:top="851" w:right="851" w:bottom="851" w:left="1134" w:header="567" w:footer="37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92B886" w14:textId="77777777" w:rsidR="0034211F" w:rsidRDefault="0034211F" w:rsidP="00467150">
      <w:pPr>
        <w:spacing w:after="0" w:line="240" w:lineRule="auto"/>
      </w:pPr>
      <w:r>
        <w:separator/>
      </w:r>
    </w:p>
  </w:endnote>
  <w:endnote w:type="continuationSeparator" w:id="0">
    <w:p w14:paraId="118A241B" w14:textId="77777777" w:rsidR="0034211F" w:rsidRDefault="0034211F" w:rsidP="004671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7"/>
      <w:tblW w:w="10774" w:type="dxa"/>
      <w:tblInd w:w="-431" w:type="dxa"/>
      <w:tblBorders>
        <w:top w:val="single" w:sz="12" w:space="0" w:color="FF00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26"/>
      <w:gridCol w:w="420"/>
      <w:gridCol w:w="2273"/>
      <w:gridCol w:w="2835"/>
      <w:gridCol w:w="420"/>
    </w:tblGrid>
    <w:tr w:rsidR="00467150" w14:paraId="0D971A31" w14:textId="77777777" w:rsidTr="003261B7">
      <w:trPr>
        <w:gridAfter w:val="1"/>
        <w:wAfter w:w="420" w:type="dxa"/>
      </w:trPr>
      <w:tc>
        <w:tcPr>
          <w:tcW w:w="4826" w:type="dxa"/>
          <w:tcBorders>
            <w:top w:val="single" w:sz="8" w:space="0" w:color="FF0000"/>
          </w:tcBorders>
        </w:tcPr>
        <w:p w14:paraId="7A26E997" w14:textId="6CBF22CD" w:rsidR="00467150" w:rsidRDefault="00467150">
          <w:pPr>
            <w:pStyle w:val="a5"/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59264" behindDoc="1" locked="0" layoutInCell="1" allowOverlap="1" wp14:anchorId="5B90BBDD" wp14:editId="51176487">
                <wp:simplePos x="0" y="0"/>
                <wp:positionH relativeFrom="column">
                  <wp:posOffset>0</wp:posOffset>
                </wp:positionH>
                <wp:positionV relativeFrom="paragraph">
                  <wp:posOffset>173990</wp:posOffset>
                </wp:positionV>
                <wp:extent cx="2003425" cy="746125"/>
                <wp:effectExtent l="0" t="0" r="0" b="0"/>
                <wp:wrapThrough wrapText="bothSides">
                  <wp:wrapPolygon edited="0">
                    <wp:start x="0" y="0"/>
                    <wp:lineTo x="0" y="20957"/>
                    <wp:lineTo x="20539" y="20957"/>
                    <wp:lineTo x="20539" y="0"/>
                    <wp:lineTo x="0" y="0"/>
                  </wp:wrapPolygon>
                </wp:wrapThrough>
                <wp:docPr id="7" name="Picture 1" descr="Belly Ban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Belly Ban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r="6369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03425" cy="7461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693" w:type="dxa"/>
          <w:gridSpan w:val="2"/>
          <w:tcBorders>
            <w:top w:val="single" w:sz="8" w:space="0" w:color="FF0000"/>
          </w:tcBorders>
        </w:tcPr>
        <w:p w14:paraId="41DC3400" w14:textId="61CD3177" w:rsidR="003261B7" w:rsidRPr="003261B7" w:rsidRDefault="003261B7">
          <w:pPr>
            <w:pStyle w:val="a5"/>
            <w:rPr>
              <w:noProof/>
              <w:sz w:val="16"/>
              <w:szCs w:val="16"/>
              <w:lang w:eastAsia="ru-RU"/>
            </w:rPr>
          </w:pPr>
        </w:p>
        <w:p w14:paraId="37C3BE70" w14:textId="1CCA1B88" w:rsidR="003261B7" w:rsidRDefault="001F3BB3">
          <w:pPr>
            <w:pStyle w:val="a5"/>
            <w:rPr>
              <w:noProof/>
              <w:lang w:eastAsia="ru-RU"/>
            </w:rPr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61312" behindDoc="0" locked="0" layoutInCell="1" allowOverlap="1" wp14:anchorId="119144F0" wp14:editId="103D3F02">
                <wp:simplePos x="0" y="0"/>
                <wp:positionH relativeFrom="column">
                  <wp:posOffset>-597535</wp:posOffset>
                </wp:positionH>
                <wp:positionV relativeFrom="paragraph">
                  <wp:posOffset>128270</wp:posOffset>
                </wp:positionV>
                <wp:extent cx="1442720" cy="596265"/>
                <wp:effectExtent l="0" t="0" r="5080" b="0"/>
                <wp:wrapNone/>
                <wp:docPr id="8" name="Рисунок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Helvetas logo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2720" cy="5962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B6DB1BE" w14:textId="3ADBC966" w:rsidR="00467150" w:rsidRDefault="00467150">
          <w:pPr>
            <w:pStyle w:val="a5"/>
          </w:pPr>
        </w:p>
      </w:tc>
      <w:tc>
        <w:tcPr>
          <w:tcW w:w="2835" w:type="dxa"/>
          <w:tcBorders>
            <w:top w:val="single" w:sz="8" w:space="0" w:color="FF0000"/>
          </w:tcBorders>
        </w:tcPr>
        <w:p w14:paraId="6A48A4CE" w14:textId="77777777" w:rsidR="003261B7" w:rsidRDefault="003261B7">
          <w:pPr>
            <w:pStyle w:val="a5"/>
            <w:rPr>
              <w:noProof/>
              <w:lang w:eastAsia="ru-RU"/>
            </w:rPr>
          </w:pPr>
        </w:p>
        <w:p w14:paraId="7FE76A7E" w14:textId="77777777" w:rsidR="003261B7" w:rsidRDefault="003261B7">
          <w:pPr>
            <w:pStyle w:val="a5"/>
            <w:rPr>
              <w:noProof/>
              <w:lang w:eastAsia="ru-RU"/>
            </w:rPr>
          </w:pPr>
        </w:p>
        <w:p w14:paraId="6BED670C" w14:textId="77777777" w:rsidR="00467150" w:rsidRDefault="003261B7">
          <w:pPr>
            <w:pStyle w:val="a5"/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63360" behindDoc="0" locked="0" layoutInCell="1" allowOverlap="1" wp14:anchorId="7C71E47E" wp14:editId="3857BF6B">
                <wp:simplePos x="0" y="0"/>
                <wp:positionH relativeFrom="column">
                  <wp:posOffset>-635</wp:posOffset>
                </wp:positionH>
                <wp:positionV relativeFrom="paragraph">
                  <wp:posOffset>3175</wp:posOffset>
                </wp:positionV>
                <wp:extent cx="1590675" cy="328930"/>
                <wp:effectExtent l="0" t="0" r="9525" b="0"/>
                <wp:wrapNone/>
                <wp:docPr id="9" name="Рисунок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DPI 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90675" cy="3289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467150" w:rsidRPr="0021303D" w14:paraId="54840CFF" w14:textId="77777777" w:rsidTr="003261B7">
      <w:tc>
        <w:tcPr>
          <w:tcW w:w="5246" w:type="dxa"/>
          <w:gridSpan w:val="2"/>
        </w:tcPr>
        <w:p w14:paraId="78D493C0" w14:textId="77777777" w:rsidR="003261B7" w:rsidRDefault="003261B7" w:rsidP="00467150">
          <w:pPr>
            <w:rPr>
              <w:color w:val="595959" w:themeColor="text1" w:themeTint="A6"/>
              <w:sz w:val="14"/>
              <w:szCs w:val="14"/>
            </w:rPr>
          </w:pPr>
        </w:p>
        <w:p w14:paraId="0E3537AC" w14:textId="77777777" w:rsidR="00467150" w:rsidRPr="001B22D8" w:rsidRDefault="00467150" w:rsidP="00467150">
          <w:pPr>
            <w:rPr>
              <w:color w:val="595959" w:themeColor="text1" w:themeTint="A6"/>
              <w:sz w:val="14"/>
              <w:szCs w:val="14"/>
            </w:rPr>
          </w:pPr>
          <w:r w:rsidRPr="001B22D8">
            <w:rPr>
              <w:color w:val="595959" w:themeColor="text1" w:themeTint="A6"/>
              <w:sz w:val="14"/>
              <w:szCs w:val="14"/>
            </w:rPr>
            <w:t xml:space="preserve">Программа Швейцария </w:t>
          </w:r>
          <w:proofErr w:type="spellStart"/>
          <w:r w:rsidRPr="001B22D8">
            <w:rPr>
              <w:color w:val="595959" w:themeColor="text1" w:themeTint="A6"/>
              <w:sz w:val="14"/>
              <w:szCs w:val="14"/>
            </w:rPr>
            <w:t>Ѳкмѳтү</w:t>
          </w:r>
          <w:proofErr w:type="spellEnd"/>
          <w:r w:rsidRPr="001B22D8">
            <w:rPr>
              <w:color w:val="595959" w:themeColor="text1" w:themeTint="A6"/>
              <w:sz w:val="14"/>
              <w:szCs w:val="14"/>
            </w:rPr>
            <w:t xml:space="preserve"> </w:t>
          </w:r>
          <w:proofErr w:type="spellStart"/>
          <w:r w:rsidRPr="001B22D8">
            <w:rPr>
              <w:color w:val="595959" w:themeColor="text1" w:themeTint="A6"/>
              <w:sz w:val="14"/>
              <w:szCs w:val="14"/>
            </w:rPr>
            <w:t>тарабынан</w:t>
          </w:r>
          <w:proofErr w:type="spellEnd"/>
          <w:r w:rsidRPr="001B22D8">
            <w:rPr>
              <w:color w:val="595959" w:themeColor="text1" w:themeTint="A6"/>
              <w:sz w:val="14"/>
              <w:szCs w:val="14"/>
            </w:rPr>
            <w:t xml:space="preserve"> </w:t>
          </w:r>
          <w:proofErr w:type="spellStart"/>
          <w:r w:rsidRPr="001B22D8">
            <w:rPr>
              <w:color w:val="595959" w:themeColor="text1" w:themeTint="A6"/>
              <w:sz w:val="14"/>
              <w:szCs w:val="14"/>
            </w:rPr>
            <w:t>түзүлгѳн</w:t>
          </w:r>
          <w:proofErr w:type="spellEnd"/>
          <w:r w:rsidRPr="001B22D8">
            <w:rPr>
              <w:color w:val="595959" w:themeColor="text1" w:themeTint="A6"/>
              <w:sz w:val="14"/>
              <w:szCs w:val="14"/>
            </w:rPr>
            <w:t xml:space="preserve"> </w:t>
          </w:r>
          <w:proofErr w:type="spellStart"/>
          <w:r w:rsidRPr="001B22D8">
            <w:rPr>
              <w:color w:val="595959" w:themeColor="text1" w:themeTint="A6"/>
              <w:sz w:val="14"/>
              <w:szCs w:val="14"/>
            </w:rPr>
            <w:t>жана</w:t>
          </w:r>
          <w:proofErr w:type="spellEnd"/>
          <w:r w:rsidRPr="001B22D8">
            <w:rPr>
              <w:color w:val="595959" w:themeColor="text1" w:themeTint="A6"/>
              <w:sz w:val="14"/>
              <w:szCs w:val="14"/>
            </w:rPr>
            <w:t xml:space="preserve"> </w:t>
          </w:r>
          <w:proofErr w:type="spellStart"/>
          <w:r w:rsidRPr="001B22D8">
            <w:rPr>
              <w:color w:val="595959" w:themeColor="text1" w:themeTint="A6"/>
              <w:sz w:val="14"/>
              <w:szCs w:val="14"/>
            </w:rPr>
            <w:t>каржыланган</w:t>
          </w:r>
          <w:proofErr w:type="spellEnd"/>
        </w:p>
        <w:p w14:paraId="2AA56BF8" w14:textId="77777777" w:rsidR="00467150" w:rsidRPr="001B22D8" w:rsidRDefault="00467150" w:rsidP="00467150">
          <w:pPr>
            <w:rPr>
              <w:color w:val="595959" w:themeColor="text1" w:themeTint="A6"/>
              <w:sz w:val="14"/>
              <w:szCs w:val="14"/>
            </w:rPr>
          </w:pPr>
          <w:r w:rsidRPr="001B22D8">
            <w:rPr>
              <w:color w:val="595959" w:themeColor="text1" w:themeTint="A6"/>
              <w:sz w:val="14"/>
              <w:szCs w:val="14"/>
            </w:rPr>
            <w:t xml:space="preserve">Программа разработана и финансируется Правительством Швейцарии </w:t>
          </w:r>
        </w:p>
        <w:p w14:paraId="272BE28F" w14:textId="77777777" w:rsidR="00467150" w:rsidRPr="001B22D8" w:rsidRDefault="00467150" w:rsidP="00467150">
          <w:pPr>
            <w:rPr>
              <w:color w:val="595959" w:themeColor="text1" w:themeTint="A6"/>
              <w:sz w:val="14"/>
              <w:szCs w:val="14"/>
              <w:lang w:val="en-US"/>
            </w:rPr>
          </w:pPr>
          <w:proofErr w:type="spellStart"/>
          <w:r w:rsidRPr="001B22D8">
            <w:rPr>
              <w:color w:val="595959" w:themeColor="text1" w:themeTint="A6"/>
              <w:sz w:val="14"/>
              <w:szCs w:val="14"/>
              <w:lang w:val="en-US"/>
            </w:rPr>
            <w:t>Programme</w:t>
          </w:r>
          <w:proofErr w:type="spellEnd"/>
          <w:r w:rsidRPr="001B22D8">
            <w:rPr>
              <w:color w:val="595959" w:themeColor="text1" w:themeTint="A6"/>
              <w:sz w:val="14"/>
              <w:szCs w:val="14"/>
              <w:lang w:val="en-US"/>
            </w:rPr>
            <w:t xml:space="preserve"> designed and financed by the Government of Switzerland</w:t>
          </w:r>
        </w:p>
        <w:p w14:paraId="599F5D24" w14:textId="77777777" w:rsidR="00467150" w:rsidRPr="003261B7" w:rsidRDefault="00467150" w:rsidP="00467150">
          <w:pPr>
            <w:rPr>
              <w:rFonts w:eastAsiaTheme="minorEastAsia"/>
              <w:noProof/>
              <w:color w:val="595959" w:themeColor="text1" w:themeTint="A6"/>
              <w:sz w:val="8"/>
              <w:szCs w:val="8"/>
              <w:lang w:val="en-US"/>
            </w:rPr>
          </w:pPr>
        </w:p>
        <w:p w14:paraId="51C51C12" w14:textId="77777777" w:rsidR="00467150" w:rsidRPr="00467150" w:rsidRDefault="0034211F" w:rsidP="00467150">
          <w:pPr>
            <w:pStyle w:val="a5"/>
            <w:rPr>
              <w:lang w:val="en-US"/>
            </w:rPr>
          </w:pPr>
          <w:hyperlink r:id="rId4" w:history="1">
            <w:r w:rsidR="00467150" w:rsidRPr="001B22D8">
              <w:rPr>
                <w:rStyle w:val="a8"/>
                <w:rFonts w:eastAsiaTheme="minorEastAsia"/>
                <w:noProof/>
                <w:color w:val="595959" w:themeColor="text1" w:themeTint="A6"/>
                <w:sz w:val="14"/>
                <w:szCs w:val="14"/>
                <w:lang w:val="en-US"/>
              </w:rPr>
              <w:t>www.eda.admin.ch/bishkek</w:t>
            </w:r>
          </w:hyperlink>
        </w:p>
      </w:tc>
      <w:tc>
        <w:tcPr>
          <w:tcW w:w="5528" w:type="dxa"/>
          <w:gridSpan w:val="3"/>
        </w:tcPr>
        <w:p w14:paraId="11D2D142" w14:textId="77777777" w:rsidR="003261B7" w:rsidRPr="00F0735A" w:rsidRDefault="003261B7" w:rsidP="00467150">
          <w:pPr>
            <w:rPr>
              <w:color w:val="595959" w:themeColor="text1" w:themeTint="A6"/>
              <w:sz w:val="14"/>
              <w:szCs w:val="14"/>
              <w:lang w:val="en-US"/>
            </w:rPr>
          </w:pPr>
        </w:p>
        <w:p w14:paraId="5FB287F9" w14:textId="77777777" w:rsidR="00467150" w:rsidRPr="003261B7" w:rsidRDefault="00467150" w:rsidP="00467150">
          <w:pPr>
            <w:rPr>
              <w:color w:val="595959" w:themeColor="text1" w:themeTint="A6"/>
              <w:sz w:val="14"/>
              <w:szCs w:val="14"/>
            </w:rPr>
          </w:pPr>
          <w:r w:rsidRPr="003261B7">
            <w:rPr>
              <w:color w:val="595959" w:themeColor="text1" w:themeTint="A6"/>
              <w:sz w:val="14"/>
              <w:szCs w:val="14"/>
            </w:rPr>
            <w:t xml:space="preserve">Программа ХЕЛЬВЕТАС </w:t>
          </w:r>
          <w:proofErr w:type="spellStart"/>
          <w:r w:rsidRPr="003261B7">
            <w:rPr>
              <w:color w:val="595959" w:themeColor="text1" w:themeTint="A6"/>
              <w:sz w:val="14"/>
              <w:szCs w:val="14"/>
            </w:rPr>
            <w:t>жана</w:t>
          </w:r>
          <w:proofErr w:type="spellEnd"/>
          <w:r w:rsidRPr="003261B7">
            <w:rPr>
              <w:color w:val="595959" w:themeColor="text1" w:themeTint="A6"/>
              <w:sz w:val="14"/>
              <w:szCs w:val="14"/>
            </w:rPr>
            <w:t xml:space="preserve"> </w:t>
          </w:r>
          <w:r w:rsidRPr="003261B7">
            <w:rPr>
              <w:color w:val="595959" w:themeColor="text1" w:themeTint="A6"/>
              <w:sz w:val="14"/>
              <w:szCs w:val="14"/>
              <w:lang w:val="kk-KZ"/>
            </w:rPr>
            <w:t>Өнүктүрүү Саясат Институту</w:t>
          </w:r>
          <w:r w:rsidRPr="003261B7">
            <w:rPr>
              <w:color w:val="595959" w:themeColor="text1" w:themeTint="A6"/>
              <w:sz w:val="14"/>
              <w:szCs w:val="14"/>
            </w:rPr>
            <w:t xml:space="preserve"> </w:t>
          </w:r>
          <w:proofErr w:type="spellStart"/>
          <w:r w:rsidRPr="003261B7">
            <w:rPr>
              <w:color w:val="595959" w:themeColor="text1" w:themeTint="A6"/>
              <w:sz w:val="14"/>
              <w:szCs w:val="14"/>
            </w:rPr>
            <w:t>тарабынан</w:t>
          </w:r>
          <w:proofErr w:type="spellEnd"/>
          <w:r w:rsidRPr="003261B7">
            <w:rPr>
              <w:color w:val="595959" w:themeColor="text1" w:themeTint="A6"/>
              <w:sz w:val="14"/>
              <w:szCs w:val="14"/>
            </w:rPr>
            <w:t xml:space="preserve"> </w:t>
          </w:r>
          <w:proofErr w:type="spellStart"/>
          <w:r w:rsidRPr="003261B7">
            <w:rPr>
              <w:color w:val="595959" w:themeColor="text1" w:themeTint="A6"/>
              <w:sz w:val="14"/>
              <w:szCs w:val="14"/>
            </w:rPr>
            <w:t>аткарылат</w:t>
          </w:r>
          <w:proofErr w:type="spellEnd"/>
        </w:p>
        <w:p w14:paraId="5F1741BC" w14:textId="77777777" w:rsidR="00467150" w:rsidRPr="003261B7" w:rsidRDefault="00467150" w:rsidP="00467150">
          <w:pPr>
            <w:jc w:val="both"/>
            <w:rPr>
              <w:color w:val="595959" w:themeColor="text1" w:themeTint="A6"/>
              <w:sz w:val="14"/>
              <w:szCs w:val="14"/>
            </w:rPr>
          </w:pPr>
          <w:r w:rsidRPr="003261B7">
            <w:rPr>
              <w:color w:val="595959" w:themeColor="text1" w:themeTint="A6"/>
              <w:sz w:val="14"/>
              <w:szCs w:val="14"/>
            </w:rPr>
            <w:t>Программа реализуется ХЕЛЬВЕТАС и Институтом Политики Развития</w:t>
          </w:r>
        </w:p>
        <w:p w14:paraId="1A41A0D1" w14:textId="77777777" w:rsidR="00467150" w:rsidRPr="003261B7" w:rsidRDefault="00467150" w:rsidP="00467150">
          <w:pPr>
            <w:jc w:val="both"/>
            <w:rPr>
              <w:color w:val="595959" w:themeColor="text1" w:themeTint="A6"/>
              <w:sz w:val="14"/>
              <w:szCs w:val="14"/>
              <w:lang w:val="en-US"/>
            </w:rPr>
          </w:pPr>
          <w:proofErr w:type="spellStart"/>
          <w:r w:rsidRPr="003261B7">
            <w:rPr>
              <w:color w:val="595959" w:themeColor="text1" w:themeTint="A6"/>
              <w:sz w:val="14"/>
              <w:szCs w:val="14"/>
              <w:lang w:val="en-US"/>
            </w:rPr>
            <w:t>Programme</w:t>
          </w:r>
          <w:proofErr w:type="spellEnd"/>
          <w:r w:rsidRPr="003261B7">
            <w:rPr>
              <w:color w:val="595959" w:themeColor="text1" w:themeTint="A6"/>
              <w:sz w:val="14"/>
              <w:szCs w:val="14"/>
              <w:lang w:val="en-US"/>
            </w:rPr>
            <w:t xml:space="preserve"> implemented by HELVETAS and Development Policy Institute</w:t>
          </w:r>
        </w:p>
        <w:p w14:paraId="62C32B65" w14:textId="77777777" w:rsidR="00467150" w:rsidRPr="003261B7" w:rsidRDefault="00467150" w:rsidP="00467150">
          <w:pPr>
            <w:rPr>
              <w:color w:val="595959" w:themeColor="text1" w:themeTint="A6"/>
              <w:sz w:val="8"/>
              <w:szCs w:val="8"/>
              <w:lang w:val="en-US"/>
            </w:rPr>
          </w:pPr>
        </w:p>
        <w:p w14:paraId="7464A7BE" w14:textId="77777777" w:rsidR="00467150" w:rsidRPr="00F0735A" w:rsidRDefault="0034211F" w:rsidP="00467150">
          <w:pPr>
            <w:pStyle w:val="a5"/>
            <w:rPr>
              <w:sz w:val="14"/>
              <w:szCs w:val="14"/>
              <w:lang w:val="en-US"/>
            </w:rPr>
          </w:pPr>
          <w:hyperlink r:id="rId5" w:history="1">
            <w:r w:rsidR="00467150" w:rsidRPr="003261B7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www</w:t>
            </w:r>
            <w:r w:rsidR="00467150" w:rsidRPr="00F0735A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.</w:t>
            </w:r>
            <w:r w:rsidR="00467150" w:rsidRPr="003261B7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helvetas</w:t>
            </w:r>
            <w:r w:rsidR="00467150" w:rsidRPr="00F0735A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.</w:t>
            </w:r>
            <w:r w:rsidR="00467150" w:rsidRPr="003261B7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kg</w:t>
            </w:r>
          </w:hyperlink>
          <w:r w:rsidR="00467150" w:rsidRPr="00F0735A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 xml:space="preserve">, </w:t>
          </w:r>
          <w:r w:rsidR="00467150" w:rsidRPr="003261B7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www</w:t>
          </w:r>
          <w:r w:rsidR="00467150" w:rsidRPr="00F0735A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.</w:t>
          </w:r>
          <w:r w:rsidR="00467150" w:rsidRPr="003261B7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dpi</w:t>
          </w:r>
          <w:r w:rsidR="00467150" w:rsidRPr="00F0735A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.</w:t>
          </w:r>
          <w:r w:rsidR="00467150" w:rsidRPr="003261B7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kg</w:t>
          </w:r>
        </w:p>
      </w:tc>
    </w:tr>
  </w:tbl>
  <w:p w14:paraId="68F37EE8" w14:textId="77777777" w:rsidR="00467150" w:rsidRPr="00F0735A" w:rsidRDefault="00467150" w:rsidP="003261B7">
    <w:pPr>
      <w:pStyle w:val="a5"/>
      <w:rPr>
        <w:sz w:val="2"/>
        <w:szCs w:val="2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EE1B9B" w14:textId="77777777" w:rsidR="0034211F" w:rsidRDefault="0034211F" w:rsidP="00467150">
      <w:pPr>
        <w:spacing w:after="0" w:line="240" w:lineRule="auto"/>
      </w:pPr>
      <w:r>
        <w:separator/>
      </w:r>
    </w:p>
  </w:footnote>
  <w:footnote w:type="continuationSeparator" w:id="0">
    <w:p w14:paraId="13C2D213" w14:textId="77777777" w:rsidR="0034211F" w:rsidRDefault="0034211F" w:rsidP="004671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single" w:sz="8" w:space="0" w:color="FF000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9"/>
      <w:gridCol w:w="3544"/>
      <w:gridCol w:w="2398"/>
    </w:tblGrid>
    <w:tr w:rsidR="00467150" w:rsidRPr="00467150" w14:paraId="0F8B3FC0" w14:textId="77777777" w:rsidTr="003261B7">
      <w:tc>
        <w:tcPr>
          <w:tcW w:w="3969" w:type="dxa"/>
        </w:tcPr>
        <w:p w14:paraId="76F51750" w14:textId="77777777" w:rsidR="00467150" w:rsidRPr="00467150" w:rsidRDefault="00467150" w:rsidP="00467150">
          <w:pPr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ky-KG"/>
            </w:rPr>
            <w:t>“Жергиликтүү деңгээлде кызмат көрсөтүүлөрдү жакшыртуу”</w:t>
          </w: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 xml:space="preserve"> </w:t>
          </w:r>
          <w:r w:rsidR="003261B7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>Д</w:t>
          </w: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ky-KG"/>
            </w:rPr>
            <w:t>олбоору</w:t>
          </w:r>
        </w:p>
        <w:p w14:paraId="338C4815" w14:textId="77777777" w:rsidR="00467150" w:rsidRPr="00467150" w:rsidRDefault="00467150">
          <w:pPr>
            <w:pStyle w:val="a3"/>
            <w:rPr>
              <w:rFonts w:ascii="Arial" w:hAnsi="Arial" w:cs="Arial"/>
            </w:rPr>
          </w:pPr>
        </w:p>
      </w:tc>
      <w:tc>
        <w:tcPr>
          <w:tcW w:w="3544" w:type="dxa"/>
        </w:tcPr>
        <w:p w14:paraId="27B61663" w14:textId="77777777" w:rsidR="00467150" w:rsidRPr="00467150" w:rsidRDefault="00467150" w:rsidP="00467150">
          <w:pPr>
            <w:jc w:val="center"/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>Проект «Улучшение услуг</w:t>
          </w:r>
        </w:p>
        <w:p w14:paraId="0F8595C1" w14:textId="77777777" w:rsidR="00467150" w:rsidRPr="00467150" w:rsidRDefault="00467150" w:rsidP="00467150">
          <w:pPr>
            <w:jc w:val="center"/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>на местном уровне»</w:t>
          </w:r>
        </w:p>
        <w:p w14:paraId="12CED306" w14:textId="77777777" w:rsidR="00467150" w:rsidRPr="00467150" w:rsidRDefault="00467150">
          <w:pPr>
            <w:pStyle w:val="a3"/>
            <w:rPr>
              <w:rFonts w:ascii="Arial" w:hAnsi="Arial" w:cs="Arial"/>
            </w:rPr>
          </w:pPr>
        </w:p>
      </w:tc>
      <w:tc>
        <w:tcPr>
          <w:tcW w:w="2398" w:type="dxa"/>
        </w:tcPr>
        <w:p w14:paraId="238252B7" w14:textId="77777777" w:rsidR="00467150" w:rsidRPr="00467150" w:rsidRDefault="00467150" w:rsidP="00467150">
          <w:pPr>
            <w:spacing w:line="240" w:lineRule="exact"/>
            <w:jc w:val="right"/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en-US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en-US"/>
            </w:rPr>
            <w:t>Public Service</w:t>
          </w:r>
        </w:p>
        <w:p w14:paraId="59ABFF89" w14:textId="77777777" w:rsidR="00467150" w:rsidRPr="00467150" w:rsidRDefault="00467150" w:rsidP="00467150">
          <w:pPr>
            <w:spacing w:line="240" w:lineRule="exact"/>
            <w:jc w:val="right"/>
            <w:rPr>
              <w:rFonts w:ascii="Arial" w:hAnsi="Arial" w:cs="Arial"/>
              <w:color w:val="595959" w:themeColor="text1" w:themeTint="A6"/>
              <w:sz w:val="18"/>
              <w:szCs w:val="18"/>
              <w:lang w:val="en-US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en-US"/>
            </w:rPr>
            <w:t>Improvement Project</w:t>
          </w:r>
        </w:p>
        <w:p w14:paraId="3677086E" w14:textId="77777777" w:rsidR="00467150" w:rsidRPr="00467150" w:rsidRDefault="00467150">
          <w:pPr>
            <w:pStyle w:val="a3"/>
            <w:rPr>
              <w:rFonts w:ascii="Arial" w:hAnsi="Arial" w:cs="Arial"/>
            </w:rPr>
          </w:pPr>
        </w:p>
      </w:tc>
    </w:tr>
  </w:tbl>
  <w:p w14:paraId="6C196FC8" w14:textId="77777777" w:rsidR="00467150" w:rsidRDefault="00467150" w:rsidP="00467150">
    <w:pPr>
      <w:spacing w:after="0" w:line="240" w:lineRule="auto"/>
      <w:jc w:val="center"/>
      <w:rPr>
        <w:color w:val="595959" w:themeColor="text1" w:themeTint="A6"/>
        <w:sz w:val="16"/>
        <w:szCs w:val="16"/>
      </w:rPr>
    </w:pPr>
  </w:p>
  <w:p w14:paraId="26E22CFD" w14:textId="77777777" w:rsidR="00467150" w:rsidRPr="00467150" w:rsidRDefault="00467150" w:rsidP="00467150">
    <w:pPr>
      <w:spacing w:after="0" w:line="240" w:lineRule="auto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467150">
      <w:rPr>
        <w:rFonts w:ascii="Arial" w:hAnsi="Arial" w:cs="Arial"/>
        <w:color w:val="595959" w:themeColor="text1" w:themeTint="A6"/>
        <w:sz w:val="16"/>
        <w:szCs w:val="16"/>
      </w:rPr>
      <w:t>Кыргызстан,</w:t>
    </w:r>
    <w:r w:rsidRPr="00467150">
      <w:rPr>
        <w:rFonts w:ascii="Arial" w:hAnsi="Arial" w:cs="Arial"/>
        <w:color w:val="595959" w:themeColor="text1" w:themeTint="A6"/>
        <w:sz w:val="16"/>
        <w:szCs w:val="16"/>
        <w:lang w:val="ky-KG"/>
      </w:rPr>
      <w:t xml:space="preserve"> Бишкек шаары, 720044, 7-линия көчөсү, 65-үй</w:t>
    </w:r>
    <w:r w:rsidR="00EE028C">
      <w:rPr>
        <w:rFonts w:ascii="Arial" w:hAnsi="Arial" w:cs="Arial"/>
        <w:color w:val="595959" w:themeColor="text1" w:themeTint="A6"/>
        <w:sz w:val="16"/>
        <w:szCs w:val="16"/>
        <w:lang w:val="ky-KG"/>
      </w:rPr>
      <w:t xml:space="preserve"> 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/ </w:t>
    </w:r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</w:rPr>
      <w:t xml:space="preserve">65, </w:t>
    </w:r>
    <w:proofErr w:type="spellStart"/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</w:rPr>
      <w:t>St</w:t>
    </w:r>
    <w:proofErr w:type="spellEnd"/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</w:rPr>
      <w:t xml:space="preserve">. 7 </w:t>
    </w:r>
    <w:proofErr w:type="spellStart"/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</w:rPr>
      <w:t>Liniya</w:t>
    </w:r>
    <w:proofErr w:type="spellEnd"/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</w:rPr>
      <w:t xml:space="preserve">, 720044, </w:t>
    </w:r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  <w:lang w:val="en-US"/>
      </w:rPr>
      <w:t>Bishkek</w:t>
    </w:r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</w:rPr>
      <w:t xml:space="preserve">, </w:t>
    </w:r>
    <w:r w:rsidRPr="00467150">
      <w:rPr>
        <w:rFonts w:ascii="Arial" w:hAnsi="Arial" w:cs="Arial"/>
        <w:color w:val="595959" w:themeColor="text1" w:themeTint="A6"/>
        <w:sz w:val="16"/>
        <w:szCs w:val="16"/>
        <w:lang w:val="en-US"/>
      </w:rPr>
      <w:t>Kyrgyzstan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>,</w:t>
    </w:r>
  </w:p>
  <w:p w14:paraId="4DE4BDF3" w14:textId="77777777" w:rsidR="00467150" w:rsidRDefault="00467150" w:rsidP="00467150">
    <w:pPr>
      <w:pStyle w:val="a3"/>
      <w:jc w:val="center"/>
      <w:rPr>
        <w:rStyle w:val="a8"/>
        <w:rFonts w:ascii="Arial" w:hAnsi="Arial" w:cs="Arial"/>
        <w:color w:val="595959" w:themeColor="text1" w:themeTint="A6"/>
        <w:sz w:val="16"/>
        <w:szCs w:val="16"/>
        <w:lang w:val="de-CH"/>
      </w:rPr>
    </w:pP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Тел. / </w:t>
    </w:r>
    <w:proofErr w:type="spellStart"/>
    <w:r w:rsidRPr="00467150">
      <w:rPr>
        <w:rFonts w:ascii="Arial" w:hAnsi="Arial" w:cs="Arial"/>
        <w:color w:val="595959" w:themeColor="text1" w:themeTint="A6"/>
        <w:sz w:val="16"/>
        <w:szCs w:val="16"/>
        <w:lang w:val="de-CH"/>
      </w:rPr>
      <w:t>tel</w:t>
    </w:r>
    <w:proofErr w:type="spellEnd"/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.: + 996 312 21 45 72/73, Факс. / </w:t>
    </w:r>
    <w:r w:rsidRPr="00467150">
      <w:rPr>
        <w:rFonts w:ascii="Arial" w:hAnsi="Arial" w:cs="Arial"/>
        <w:color w:val="595959" w:themeColor="text1" w:themeTint="A6"/>
        <w:sz w:val="16"/>
        <w:szCs w:val="16"/>
        <w:lang w:val="en-US"/>
      </w:rPr>
      <w:t>Fax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>: +996</w:t>
    </w:r>
    <w:r w:rsidRPr="00467150">
      <w:rPr>
        <w:rFonts w:ascii="Arial" w:hAnsi="Arial" w:cs="Arial"/>
        <w:color w:val="595959" w:themeColor="text1" w:themeTint="A6"/>
        <w:sz w:val="16"/>
        <w:szCs w:val="16"/>
        <w:lang w:val="en-US"/>
      </w:rPr>
      <w:t> 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312 21 45 78, </w:t>
    </w:r>
    <w:hyperlink r:id="rId1" w:history="1">
      <w:r w:rsidR="00CD2E9C" w:rsidRPr="00D37D64">
        <w:rPr>
          <w:rStyle w:val="a8"/>
          <w:rFonts w:ascii="Arial" w:hAnsi="Arial" w:cs="Arial"/>
          <w:sz w:val="16"/>
          <w:szCs w:val="16"/>
          <w:lang w:val="de-CH"/>
        </w:rPr>
        <w:t>AMambetova@dpi.kg</w:t>
      </w:r>
    </w:hyperlink>
    <w:r w:rsidR="00CD2E9C">
      <w:rPr>
        <w:rFonts w:ascii="Arial" w:hAnsi="Arial" w:cs="Arial"/>
        <w:sz w:val="16"/>
        <w:szCs w:val="16"/>
        <w:lang w:val="de-CH"/>
      </w:rPr>
      <w:t xml:space="preserve"> </w:t>
    </w:r>
  </w:p>
  <w:p w14:paraId="5B57FD86" w14:textId="77777777" w:rsidR="00AA1AD0" w:rsidRDefault="00AA1AD0" w:rsidP="00AA1AD0">
    <w:pPr>
      <w:spacing w:after="0" w:line="240" w:lineRule="auto"/>
      <w:rPr>
        <w:rFonts w:ascii="Arial" w:hAnsi="Arial" w:cs="Arial"/>
        <w:color w:val="595959" w:themeColor="text1" w:themeTint="A6"/>
        <w:sz w:val="16"/>
        <w:szCs w:val="16"/>
        <w:lang w:val="ky-KG"/>
      </w:rPr>
    </w:pPr>
  </w:p>
  <w:p w14:paraId="59A5ED3F" w14:textId="77777777" w:rsidR="00AA1AD0" w:rsidRPr="00467150" w:rsidRDefault="00AA1AD0" w:rsidP="00467150">
    <w:pPr>
      <w:pStyle w:val="a3"/>
      <w:jc w:val="cent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C15805"/>
    <w:multiLevelType w:val="hybridMultilevel"/>
    <w:tmpl w:val="8ACA0BA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EF2DF7"/>
    <w:multiLevelType w:val="hybridMultilevel"/>
    <w:tmpl w:val="5FA806A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CD5EA4"/>
    <w:multiLevelType w:val="hybridMultilevel"/>
    <w:tmpl w:val="0D3C080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D84CBD"/>
    <w:multiLevelType w:val="hybridMultilevel"/>
    <w:tmpl w:val="5D4C9D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tTAwMzY2tTAxNjJS0lEKTi0uzszPAymwqAUAaMaPDSwAAAA="/>
  </w:docVars>
  <w:rsids>
    <w:rsidRoot w:val="00467150"/>
    <w:rsid w:val="000062C4"/>
    <w:rsid w:val="00006DEC"/>
    <w:rsid w:val="00027367"/>
    <w:rsid w:val="00065916"/>
    <w:rsid w:val="000863E4"/>
    <w:rsid w:val="00090285"/>
    <w:rsid w:val="000B3854"/>
    <w:rsid w:val="000B4AA8"/>
    <w:rsid w:val="000D0EB1"/>
    <w:rsid w:val="0011401D"/>
    <w:rsid w:val="001178BF"/>
    <w:rsid w:val="0012306A"/>
    <w:rsid w:val="00133DFE"/>
    <w:rsid w:val="0013422F"/>
    <w:rsid w:val="0013678E"/>
    <w:rsid w:val="00137809"/>
    <w:rsid w:val="00147D1D"/>
    <w:rsid w:val="00160189"/>
    <w:rsid w:val="001A304F"/>
    <w:rsid w:val="001A6D54"/>
    <w:rsid w:val="001B5FE5"/>
    <w:rsid w:val="001C3D01"/>
    <w:rsid w:val="001F0847"/>
    <w:rsid w:val="001F3BB3"/>
    <w:rsid w:val="001F6048"/>
    <w:rsid w:val="0020564A"/>
    <w:rsid w:val="00212523"/>
    <w:rsid w:val="0021303D"/>
    <w:rsid w:val="002168A4"/>
    <w:rsid w:val="00230AA2"/>
    <w:rsid w:val="00272F42"/>
    <w:rsid w:val="00273969"/>
    <w:rsid w:val="002959B6"/>
    <w:rsid w:val="00296B71"/>
    <w:rsid w:val="002A56FC"/>
    <w:rsid w:val="002C447D"/>
    <w:rsid w:val="002D2397"/>
    <w:rsid w:val="002F4052"/>
    <w:rsid w:val="002F5336"/>
    <w:rsid w:val="00316DF9"/>
    <w:rsid w:val="003261B7"/>
    <w:rsid w:val="00333383"/>
    <w:rsid w:val="00336900"/>
    <w:rsid w:val="0034211F"/>
    <w:rsid w:val="003665C1"/>
    <w:rsid w:val="00366882"/>
    <w:rsid w:val="003674F2"/>
    <w:rsid w:val="00383E01"/>
    <w:rsid w:val="00405529"/>
    <w:rsid w:val="00422692"/>
    <w:rsid w:val="00433516"/>
    <w:rsid w:val="00454523"/>
    <w:rsid w:val="004617E4"/>
    <w:rsid w:val="004628E2"/>
    <w:rsid w:val="00467150"/>
    <w:rsid w:val="00470C46"/>
    <w:rsid w:val="004811C2"/>
    <w:rsid w:val="004A4866"/>
    <w:rsid w:val="004A6449"/>
    <w:rsid w:val="004C1FE0"/>
    <w:rsid w:val="004D1E53"/>
    <w:rsid w:val="004D51BC"/>
    <w:rsid w:val="004F1EAE"/>
    <w:rsid w:val="005028B6"/>
    <w:rsid w:val="0051545C"/>
    <w:rsid w:val="00580802"/>
    <w:rsid w:val="0058570A"/>
    <w:rsid w:val="005B2732"/>
    <w:rsid w:val="005B3612"/>
    <w:rsid w:val="005D00EB"/>
    <w:rsid w:val="005D366C"/>
    <w:rsid w:val="005E3B5E"/>
    <w:rsid w:val="005F362F"/>
    <w:rsid w:val="0060095B"/>
    <w:rsid w:val="00627F21"/>
    <w:rsid w:val="00631FD3"/>
    <w:rsid w:val="0063629A"/>
    <w:rsid w:val="00640252"/>
    <w:rsid w:val="0068181E"/>
    <w:rsid w:val="00683786"/>
    <w:rsid w:val="00686E73"/>
    <w:rsid w:val="006A4E40"/>
    <w:rsid w:val="006A6D18"/>
    <w:rsid w:val="006B5C90"/>
    <w:rsid w:val="006C79E9"/>
    <w:rsid w:val="006D39D2"/>
    <w:rsid w:val="006E42DA"/>
    <w:rsid w:val="00702AAF"/>
    <w:rsid w:val="007103B2"/>
    <w:rsid w:val="00713B55"/>
    <w:rsid w:val="00716DEE"/>
    <w:rsid w:val="007342A9"/>
    <w:rsid w:val="007603EC"/>
    <w:rsid w:val="00763B95"/>
    <w:rsid w:val="007743CC"/>
    <w:rsid w:val="00786AFB"/>
    <w:rsid w:val="007874E8"/>
    <w:rsid w:val="007A56D0"/>
    <w:rsid w:val="007B299F"/>
    <w:rsid w:val="00800932"/>
    <w:rsid w:val="008111AD"/>
    <w:rsid w:val="00850374"/>
    <w:rsid w:val="00854742"/>
    <w:rsid w:val="00864C42"/>
    <w:rsid w:val="0087031C"/>
    <w:rsid w:val="008B5567"/>
    <w:rsid w:val="008C261E"/>
    <w:rsid w:val="008D5EF8"/>
    <w:rsid w:val="00920E79"/>
    <w:rsid w:val="0092156D"/>
    <w:rsid w:val="00947175"/>
    <w:rsid w:val="0095336B"/>
    <w:rsid w:val="00954AED"/>
    <w:rsid w:val="009662AD"/>
    <w:rsid w:val="00996336"/>
    <w:rsid w:val="009B6EFA"/>
    <w:rsid w:val="009F6745"/>
    <w:rsid w:val="00A24BC8"/>
    <w:rsid w:val="00A3004A"/>
    <w:rsid w:val="00A34630"/>
    <w:rsid w:val="00A36AF6"/>
    <w:rsid w:val="00A43159"/>
    <w:rsid w:val="00A44401"/>
    <w:rsid w:val="00A51DF9"/>
    <w:rsid w:val="00A539CB"/>
    <w:rsid w:val="00A54105"/>
    <w:rsid w:val="00A57911"/>
    <w:rsid w:val="00A57E7B"/>
    <w:rsid w:val="00A72A67"/>
    <w:rsid w:val="00AA1AD0"/>
    <w:rsid w:val="00AA5CA8"/>
    <w:rsid w:val="00AD7867"/>
    <w:rsid w:val="00AE3E69"/>
    <w:rsid w:val="00B002C2"/>
    <w:rsid w:val="00B03C8C"/>
    <w:rsid w:val="00B2739C"/>
    <w:rsid w:val="00B34592"/>
    <w:rsid w:val="00B37DBA"/>
    <w:rsid w:val="00B658FB"/>
    <w:rsid w:val="00B674C4"/>
    <w:rsid w:val="00B739AC"/>
    <w:rsid w:val="00B74BA2"/>
    <w:rsid w:val="00B81FB7"/>
    <w:rsid w:val="00B902A9"/>
    <w:rsid w:val="00B9428D"/>
    <w:rsid w:val="00BA3112"/>
    <w:rsid w:val="00BB05E2"/>
    <w:rsid w:val="00BB650C"/>
    <w:rsid w:val="00BD0664"/>
    <w:rsid w:val="00BE7B4C"/>
    <w:rsid w:val="00BF05D6"/>
    <w:rsid w:val="00C03781"/>
    <w:rsid w:val="00C05851"/>
    <w:rsid w:val="00C11D5A"/>
    <w:rsid w:val="00C43F5B"/>
    <w:rsid w:val="00C455DD"/>
    <w:rsid w:val="00C526FE"/>
    <w:rsid w:val="00C7377D"/>
    <w:rsid w:val="00C7634E"/>
    <w:rsid w:val="00C83192"/>
    <w:rsid w:val="00C879D1"/>
    <w:rsid w:val="00C9519D"/>
    <w:rsid w:val="00CA08C5"/>
    <w:rsid w:val="00CB0430"/>
    <w:rsid w:val="00CC3B5E"/>
    <w:rsid w:val="00CC7EB5"/>
    <w:rsid w:val="00CD2E9C"/>
    <w:rsid w:val="00CD6291"/>
    <w:rsid w:val="00D06C75"/>
    <w:rsid w:val="00D26E04"/>
    <w:rsid w:val="00D27141"/>
    <w:rsid w:val="00D31E8B"/>
    <w:rsid w:val="00D52E8D"/>
    <w:rsid w:val="00DC7AE9"/>
    <w:rsid w:val="00DE575A"/>
    <w:rsid w:val="00DF2652"/>
    <w:rsid w:val="00DF2A83"/>
    <w:rsid w:val="00DF2D1E"/>
    <w:rsid w:val="00DF6657"/>
    <w:rsid w:val="00E0140A"/>
    <w:rsid w:val="00E01818"/>
    <w:rsid w:val="00E07F0C"/>
    <w:rsid w:val="00E10C20"/>
    <w:rsid w:val="00E1463B"/>
    <w:rsid w:val="00E20652"/>
    <w:rsid w:val="00E2442C"/>
    <w:rsid w:val="00E579E0"/>
    <w:rsid w:val="00E671C2"/>
    <w:rsid w:val="00E82B91"/>
    <w:rsid w:val="00E850F2"/>
    <w:rsid w:val="00E85965"/>
    <w:rsid w:val="00EA1237"/>
    <w:rsid w:val="00EC239D"/>
    <w:rsid w:val="00EE0110"/>
    <w:rsid w:val="00EE028C"/>
    <w:rsid w:val="00EF3232"/>
    <w:rsid w:val="00F0735A"/>
    <w:rsid w:val="00F30CF9"/>
    <w:rsid w:val="00F56C36"/>
    <w:rsid w:val="00F655E9"/>
    <w:rsid w:val="00FB11C2"/>
    <w:rsid w:val="00FE53D4"/>
    <w:rsid w:val="00FF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3CFE42"/>
  <w15:docId w15:val="{CEC1CB3F-3F17-4E5E-9418-B40833136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0735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6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467150"/>
  </w:style>
  <w:style w:type="paragraph" w:styleId="a5">
    <w:name w:val="footer"/>
    <w:basedOn w:val="a"/>
    <w:link w:val="a6"/>
    <w:uiPriority w:val="99"/>
    <w:unhideWhenUsed/>
    <w:rsid w:val="0046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467150"/>
  </w:style>
  <w:style w:type="table" w:styleId="a7">
    <w:name w:val="Table Grid"/>
    <w:basedOn w:val="a1"/>
    <w:uiPriority w:val="39"/>
    <w:rsid w:val="004671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rsid w:val="00467150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467150"/>
    <w:pPr>
      <w:tabs>
        <w:tab w:val="right" w:pos="9214"/>
      </w:tabs>
      <w:spacing w:after="0" w:line="240" w:lineRule="auto"/>
    </w:pPr>
    <w:rPr>
      <w:rFonts w:ascii="Tahoma" w:eastAsia="Times New Roman" w:hAnsi="Tahoma" w:cs="Tahoma"/>
      <w:sz w:val="16"/>
      <w:szCs w:val="16"/>
      <w:lang w:val="en-GB" w:eastAsia="de-DE"/>
    </w:rPr>
  </w:style>
  <w:style w:type="character" w:customStyle="1" w:styleId="aa">
    <w:name w:val="Текст выноски Знак"/>
    <w:basedOn w:val="a0"/>
    <w:link w:val="a9"/>
    <w:uiPriority w:val="99"/>
    <w:semiHidden/>
    <w:rsid w:val="00467150"/>
    <w:rPr>
      <w:rFonts w:ascii="Tahoma" w:eastAsia="Times New Roman" w:hAnsi="Tahoma" w:cs="Tahoma"/>
      <w:sz w:val="16"/>
      <w:szCs w:val="16"/>
      <w:lang w:val="en-GB" w:eastAsia="de-DE"/>
    </w:rPr>
  </w:style>
  <w:style w:type="table" w:customStyle="1" w:styleId="1">
    <w:name w:val="Сетка таблицы1"/>
    <w:basedOn w:val="a1"/>
    <w:next w:val="a7"/>
    <w:uiPriority w:val="39"/>
    <w:rsid w:val="00B03C8C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ody Text"/>
    <w:basedOn w:val="a"/>
    <w:link w:val="ac"/>
    <w:uiPriority w:val="99"/>
    <w:semiHidden/>
    <w:unhideWhenUsed/>
    <w:rsid w:val="009B6EFA"/>
    <w:pPr>
      <w:spacing w:after="120" w:line="240" w:lineRule="auto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c">
    <w:name w:val="Основной текст Знак"/>
    <w:basedOn w:val="a0"/>
    <w:link w:val="ab"/>
    <w:uiPriority w:val="99"/>
    <w:semiHidden/>
    <w:rsid w:val="009B6EF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d">
    <w:name w:val="Body Text Indent"/>
    <w:basedOn w:val="a"/>
    <w:link w:val="ae"/>
    <w:semiHidden/>
    <w:unhideWhenUsed/>
    <w:rsid w:val="009B6EFA"/>
    <w:pPr>
      <w:spacing w:after="0" w:line="360" w:lineRule="auto"/>
      <w:ind w:firstLine="697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e">
    <w:name w:val="Основной текст с отступом Знак"/>
    <w:basedOn w:val="a0"/>
    <w:link w:val="ad"/>
    <w:semiHidden/>
    <w:rsid w:val="009B6EFA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UnresolvedMention1">
    <w:name w:val="Unresolved Mention1"/>
    <w:basedOn w:val="a0"/>
    <w:uiPriority w:val="99"/>
    <w:semiHidden/>
    <w:unhideWhenUsed/>
    <w:rsid w:val="00A539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5" Type="http://schemas.openxmlformats.org/officeDocument/2006/relationships/hyperlink" Target="http://www.helvetas.kg" TargetMode="External"/><Relationship Id="rId4" Type="http://schemas.openxmlformats.org/officeDocument/2006/relationships/hyperlink" Target="http://www.eda.admin.ch/bishke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Mambetova@dpi.k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0B1C97-8F84-42F7-B1B8-6B113136C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4</Words>
  <Characters>2195</Characters>
  <Application>Microsoft Office Word</Application>
  <DocSecurity>0</DocSecurity>
  <Lines>1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25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урбек</dc:creator>
  <cp:lastModifiedBy>Асель</cp:lastModifiedBy>
  <cp:revision>2</cp:revision>
  <cp:lastPrinted>2020-10-28T08:46:00Z</cp:lastPrinted>
  <dcterms:created xsi:type="dcterms:W3CDTF">2020-11-05T10:16:00Z</dcterms:created>
  <dcterms:modified xsi:type="dcterms:W3CDTF">2020-11-05T10:16:00Z</dcterms:modified>
</cp:coreProperties>
</file>